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700FED" w14:textId="5819D424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SimSun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SimSun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6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SimSun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541FC266" w14:textId="336CA310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e-Meeting, August 16th – 27th, 2021</w:t>
      </w:r>
    </w:p>
    <w:p w14:paraId="6171B1F2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4C0308F3" w14:textId="31E43984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Sourc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vivo</w:t>
      </w:r>
      <w:r w:rsidRPr="00F47DDA">
        <w:rPr>
          <w:rFonts w:ascii="Arial" w:eastAsia="SimSun" w:hAnsi="Arial" w:cs="Arial"/>
          <w:b/>
          <w:kern w:val="0"/>
          <w:sz w:val="22"/>
        </w:rPr>
        <w:t>)</w:t>
      </w:r>
    </w:p>
    <w:p w14:paraId="2B7B3D0D" w14:textId="326B0712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Titl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SimSun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SimSun" w:hAnsi="Arial" w:cs="Arial"/>
          <w:b/>
          <w:kern w:val="0"/>
          <w:sz w:val="22"/>
        </w:rPr>
        <w:t xml:space="preserve"> </w:t>
      </w:r>
      <w:r w:rsidR="005E5B01" w:rsidRPr="005E5B01">
        <w:rPr>
          <w:rFonts w:ascii="Arial" w:eastAsia="SimSun" w:hAnsi="Arial" w:cs="Arial"/>
          <w:b/>
          <w:kern w:val="0"/>
          <w:sz w:val="22"/>
        </w:rPr>
        <w:t>[106-e-NR-5G_V2X-05] Discussion on R1-2107979: Clarification on PUCCH Power control when the number of SL HARQ-ACK bits larger than 1</w:t>
      </w:r>
      <w:r w:rsidR="000C62F4">
        <w:rPr>
          <w:rFonts w:ascii="Arial" w:eastAsia="SimSun" w:hAnsi="Arial" w:cs="Arial"/>
          <w:b/>
          <w:kern w:val="0"/>
          <w:sz w:val="22"/>
        </w:rPr>
        <w:t>1</w:t>
      </w:r>
    </w:p>
    <w:p w14:paraId="50FF63E0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Agenda Item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7.2.4</w:t>
      </w:r>
    </w:p>
    <w:p w14:paraId="31E1EF58" w14:textId="36E20DA4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SimSun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>Discussion and Decision</w:t>
      </w:r>
    </w:p>
    <w:p w14:paraId="43A7D1B8" w14:textId="77777777" w:rsidR="007B5B46" w:rsidRPr="00501AEF" w:rsidRDefault="007B5B46" w:rsidP="007B5B4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67278345" w14:textId="41380E42" w:rsidR="00FD6373" w:rsidRPr="00FD6373" w:rsidRDefault="00D50C17" w:rsidP="00FD6373">
      <w:pPr>
        <w:rPr>
          <w:rFonts w:ascii="Times New Roman" w:hAnsi="Times New Roman" w:cs="Times New Roman"/>
          <w:sz w:val="20"/>
          <w:szCs w:val="20"/>
          <w:highlight w:val="cyan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document is to collect companies’ inputs and provide a summary for the email discussion thread</w:t>
      </w:r>
      <w:r w:rsidR="00DE675B"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5] Discussion on </w:t>
      </w:r>
      <w:hyperlink r:id="rId7" w:history="1">
        <w:r w:rsidR="00FD6373" w:rsidRPr="00FD6373">
          <w:rPr>
            <w:rStyle w:val="Hyperlink"/>
            <w:rFonts w:ascii="Times New Roman" w:hAnsi="Times New Roman" w:cs="Times New Roman"/>
            <w:sz w:val="20"/>
            <w:szCs w:val="20"/>
            <w:highlight w:val="cyan"/>
          </w:rPr>
          <w:t>R1-2107979</w:t>
        </w:r>
      </w:hyperlink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>: Clarification on PUCCH Power control when the number of SL HARQ-ACK bits larger than 11 by August 20 – Siqi (vivo)</w:t>
      </w:r>
    </w:p>
    <w:p w14:paraId="789BAE34" w14:textId="71E3E653" w:rsidR="0001240B" w:rsidRPr="00FD6373" w:rsidRDefault="0001240B" w:rsidP="0001240B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1</w:t>
      </w:r>
      <w:r w:rsidRPr="00FD6373">
        <w:rPr>
          <w:rFonts w:ascii="Times New Roman" w:eastAsia="Microsoft YaHei" w:hAnsi="Times New Roman" w:cs="Times New Roman"/>
          <w:sz w:val="20"/>
          <w:szCs w:val="20"/>
          <w:vertAlign w:val="superscript"/>
          <w:lang w:val="en-GB"/>
        </w:rPr>
        <w:t>st</w:t>
      </w: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point is planned as following, companies are highly appreciated to provide their inputs before this check point:</w:t>
      </w:r>
    </w:p>
    <w:p w14:paraId="0776F08A" w14:textId="255A1D79" w:rsidR="0001240B" w:rsidRPr="00B42A00" w:rsidRDefault="0001240B" w:rsidP="0001240B">
      <w:pPr>
        <w:pStyle w:val="ListParagraph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1st check point:</w:t>
      </w:r>
      <w:r w:rsidR="00B76F84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 xml:space="preserve"> </w:t>
      </w:r>
      <w:r w:rsid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Augus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t</w:t>
      </w:r>
      <w:r w:rsid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 </w:t>
      </w:r>
      <w:r w:rsidR="00B76F84" w:rsidRPr="00B42A00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17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, </w:t>
      </w:r>
      <w:r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UTC 2</w:t>
      </w:r>
      <w:r w:rsidRP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3:59 pm</w:t>
      </w:r>
    </w:p>
    <w:p w14:paraId="243776A0" w14:textId="0831BCD3" w:rsidR="0001240B" w:rsidRPr="009149D5" w:rsidRDefault="0001240B" w:rsidP="0001240B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  <w:r>
        <w:rPr>
          <w:rFonts w:ascii="Times New Roman" w:eastAsia="Microsoft YaHei" w:hAnsi="Times New Roman"/>
          <w:sz w:val="20"/>
          <w:szCs w:val="20"/>
          <w:lang w:val="en-GB"/>
        </w:rPr>
        <w:t xml:space="preserve">The </w:t>
      </w:r>
      <w:r>
        <w:rPr>
          <w:rFonts w:ascii="Times New Roman" w:eastAsia="Microsoft YaHei" w:hAnsi="Times New Roman" w:hint="eastAsia"/>
          <w:sz w:val="20"/>
          <w:szCs w:val="20"/>
          <w:lang w:val="en-GB"/>
        </w:rPr>
        <w:t>2</w:t>
      </w:r>
      <w:r w:rsidRPr="009149D5">
        <w:rPr>
          <w:rFonts w:ascii="Times New Roman" w:eastAsia="Microsoft YaHei" w:hAnsi="Times New Roman"/>
          <w:sz w:val="20"/>
          <w:szCs w:val="20"/>
          <w:vertAlign w:val="superscript"/>
          <w:lang w:val="en-GB"/>
        </w:rPr>
        <w:t>nd</w:t>
      </w:r>
      <w:r>
        <w:rPr>
          <w:rFonts w:ascii="Times New Roman" w:eastAsia="Microsoft YaHei" w:hAnsi="Times New Roman"/>
          <w:sz w:val="20"/>
          <w:szCs w:val="20"/>
          <w:lang w:val="en-GB"/>
        </w:rPr>
        <w:t xml:space="preserve"> check point: [TBD]</w:t>
      </w:r>
    </w:p>
    <w:p w14:paraId="7ECE982F" w14:textId="3A01820B" w:rsidR="0001240B" w:rsidRDefault="0001240B" w:rsidP="0001240B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14:paraId="66E6BCE8" w14:textId="52F0409D" w:rsidR="0000799E" w:rsidRPr="0000799E" w:rsidRDefault="0000799E" w:rsidP="0000799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Issue#1 PUCCH power when there are more than 11 SL HARQ-ACK bits</w:t>
      </w:r>
    </w:p>
    <w:p w14:paraId="2C37AD8C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6F09B005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61B299B0" w14:textId="77777777" w:rsidR="00065655" w:rsidRPr="007B5B46" w:rsidRDefault="00065655" w:rsidP="00065655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14:paraId="2CFD955A" w14:textId="4D42E728" w:rsidR="00024057" w:rsidRPr="00024057" w:rsidRDefault="00024057" w:rsidP="00024057">
      <w:pPr>
        <w:widowControl/>
        <w:spacing w:before="120" w:after="120"/>
        <w:rPr>
          <w:rFonts w:ascii="Times New Roman" w:eastAsia="MS Mincho" w:hAnsi="Times New Roman" w:cs="Times New Roman"/>
          <w:sz w:val="20"/>
          <w:szCs w:val="20"/>
          <w:lang w:eastAsia="en-US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The transmission power of PUCCH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n active UL BWP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1544755A" wp14:editId="7E56C147">
            <wp:extent cx="95250" cy="184150"/>
            <wp:effectExtent l="0" t="0" r="0" b="6350"/>
            <wp:docPr id="52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carrier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6141BAD9" wp14:editId="31AA12FD">
            <wp:extent cx="184150" cy="184150"/>
            <wp:effectExtent l="0" t="0" r="0" b="6350"/>
            <wp:docPr id="53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primary cell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64A74CEC" wp14:editId="013EF1D9">
            <wp:extent cx="122555" cy="163830"/>
            <wp:effectExtent l="0" t="0" r="0" b="0"/>
            <wp:docPr id="54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2B0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determined based on the following formula, where </w:t>
      </w:r>
      <w:r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66D0CBD3" wp14:editId="73284E1E">
            <wp:extent cx="552450" cy="218440"/>
            <wp:effectExtent l="0" t="0" r="0" b="0"/>
            <wp:docPr id="55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sz w:val="20"/>
          <w:szCs w:val="20"/>
        </w:rPr>
        <w:t xml:space="preserve"> is a PUCCH transmission power adjustment component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which is depended on the PUCCH format as well as the number of </w:t>
      </w:r>
      <w:r w:rsidR="00CA577D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UCI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>bits to be transmitted:</w:t>
      </w:r>
    </w:p>
    <w:p w14:paraId="17575D76" w14:textId="77777777" w:rsidR="00024057" w:rsidRPr="00024057" w:rsidRDefault="00024057" w:rsidP="00024057">
      <w:pPr>
        <w:keepLines/>
        <w:widowControl/>
        <w:tabs>
          <w:tab w:val="center" w:pos="4536"/>
          <w:tab w:val="right" w:pos="9072"/>
        </w:tabs>
        <w:overflowPunct w:val="0"/>
        <w:autoSpaceDE w:val="0"/>
        <w:autoSpaceDN w:val="0"/>
        <w:adjustRightInd w:val="0"/>
        <w:spacing w:before="120" w:after="12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US"/>
        </w:rPr>
      </w:pPr>
      <w:r w:rsidRPr="00024057">
        <w:rPr>
          <w:rFonts w:ascii="Times New Roman" w:eastAsia="Times New Roman" w:hAnsi="Times New Roman" w:cs="Times New Roman"/>
          <w:noProof/>
          <w:kern w:val="0"/>
          <w:position w:val="-32"/>
          <w:sz w:val="20"/>
          <w:szCs w:val="20"/>
        </w:rPr>
        <w:drawing>
          <wp:inline distT="0" distB="0" distL="0" distR="0" wp14:anchorId="6C49D2DA" wp14:editId="4A6251BB">
            <wp:extent cx="5042782" cy="382982"/>
            <wp:effectExtent l="0" t="0" r="5715" b="0"/>
            <wp:docPr id="56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393" cy="383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 xml:space="preserve"> [dBm]</w:t>
      </w:r>
    </w:p>
    <w:tbl>
      <w:tblPr>
        <w:tblStyle w:val="15"/>
        <w:tblW w:w="9671" w:type="dxa"/>
        <w:tblInd w:w="0" w:type="dxa"/>
        <w:tblLook w:val="04A0" w:firstRow="1" w:lastRow="0" w:firstColumn="1" w:lastColumn="0" w:noHBand="0" w:noVBand="1"/>
      </w:tblPr>
      <w:tblGrid>
        <w:gridCol w:w="9671"/>
      </w:tblGrid>
      <w:tr w:rsidR="00024057" w:rsidRPr="00024057" w14:paraId="6E36F125" w14:textId="77777777" w:rsidTr="00765A28">
        <w:trPr>
          <w:trHeight w:val="4404"/>
        </w:trPr>
        <w:tc>
          <w:tcPr>
            <w:tcW w:w="9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7B4B4" w14:textId="77777777" w:rsidR="00F32DBD" w:rsidRPr="004072B0" w:rsidRDefault="00F32DBD" w:rsidP="00F32DBD">
            <w:pPr>
              <w:pStyle w:val="Heading3"/>
              <w:numPr>
                <w:ilvl w:val="0"/>
                <w:numId w:val="0"/>
              </w:numPr>
              <w:spacing w:after="120"/>
              <w:ind w:left="720" w:hanging="720"/>
              <w:outlineLvl w:val="2"/>
              <w:rPr>
                <w:rFonts w:ascii="Times New Roman" w:hAnsi="Times New Roman"/>
                <w:color w:val="auto"/>
                <w:sz w:val="20"/>
              </w:rPr>
            </w:pPr>
            <w:bookmarkStart w:id="2" w:name="_Toc12021448"/>
            <w:bookmarkStart w:id="3" w:name="_Toc20311560"/>
            <w:bookmarkStart w:id="4" w:name="_Toc26719385"/>
            <w:bookmarkStart w:id="5" w:name="_Toc29894816"/>
            <w:bookmarkStart w:id="6" w:name="_Toc29899115"/>
            <w:bookmarkStart w:id="7" w:name="_Toc29899533"/>
            <w:bookmarkStart w:id="8" w:name="_Toc29917270"/>
            <w:bookmarkStart w:id="9" w:name="_Toc36498144"/>
            <w:bookmarkStart w:id="10" w:name="_Toc45699170"/>
            <w:bookmarkStart w:id="11" w:name="_Toc74762909"/>
            <w:r w:rsidRPr="004072B0">
              <w:rPr>
                <w:rFonts w:ascii="Times New Roman" w:hAnsi="Times New Roman"/>
                <w:color w:val="auto"/>
                <w:sz w:val="20"/>
              </w:rPr>
              <w:t>7.2.1</w:t>
            </w:r>
            <w:r w:rsidRPr="004072B0">
              <w:rPr>
                <w:rFonts w:ascii="Times New Roman" w:hAnsi="Times New Roman"/>
                <w:color w:val="auto"/>
                <w:sz w:val="20"/>
              </w:rPr>
              <w:tab/>
              <w:t>UE behaviour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14:paraId="3E5EDD02" w14:textId="77777777" w:rsidR="00F32DBD" w:rsidRPr="004072B0" w:rsidRDefault="00F32DBD" w:rsidP="00765A28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4"/>
              </w:rPr>
              <w:drawing>
                <wp:inline distT="0" distB="0" distL="0" distR="0" wp14:anchorId="582AB414" wp14:editId="794B517B">
                  <wp:extent cx="1828800" cy="273050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where </w:t>
            </w:r>
          </w:p>
          <w:p w14:paraId="5851794E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</w:rPr>
              <w:drawing>
                <wp:inline distT="0" distB="0" distL="0" distR="0" wp14:anchorId="5981E34D" wp14:editId="66F9F87B">
                  <wp:extent cx="464185" cy="184150"/>
                  <wp:effectExtent l="0" t="0" r="0" b="635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A78E89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</w:rPr>
              <w:drawing>
                <wp:inline distT="0" distB="0" distL="0" distR="0" wp14:anchorId="1EBE7C06" wp14:editId="0CA8B6E4">
                  <wp:extent cx="2927350" cy="184150"/>
                  <wp:effectExtent l="0" t="0" r="635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13F882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</w:rPr>
              <w:drawing>
                <wp:inline distT="0" distB="0" distL="0" distR="0" wp14:anchorId="3F7D11F5" wp14:editId="3C26C8A2">
                  <wp:extent cx="464185" cy="184150"/>
                  <wp:effectExtent l="0" t="0" r="0" b="635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HARQ-ACK information bits that the UE determines as described in clause 9.1.2.1 for Type-1 HARQ-ACK codebook and as described in clause 9.1.3.1 or 9.1.3.3 for Type-2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 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as described in clause 9.1.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4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f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Type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3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.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s not provided any of </w:t>
            </w:r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-r16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 xml:space="preserve">, or </w:t>
            </w:r>
            <w:r w:rsidRPr="004072B0">
              <w:rPr>
                <w:rFonts w:ascii="Times New Roman" w:hAnsi="Times New Roman" w:cs="Times New Roman"/>
                <w:i/>
                <w:color w:val="auto"/>
              </w:rPr>
              <w:t>pdsch-HARQ-ACK-OneShotFeedback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</w:rPr>
              <w:drawing>
                <wp:inline distT="0" distB="0" distL="0" distR="0" wp14:anchorId="36EBC685" wp14:editId="0E2BA3BA">
                  <wp:extent cx="464185" cy="184150"/>
                  <wp:effectExtent l="0" t="0" r="0" b="635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</w:rPr>
              <w:drawing>
                <wp:inline distT="0" distB="0" distL="0" distR="0" wp14:anchorId="3B34CE05" wp14:editId="73D0592D">
                  <wp:extent cx="464185" cy="184150"/>
                  <wp:effectExtent l="0" t="0" r="0" b="635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316BCB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</w:rPr>
              <w:drawing>
                <wp:inline distT="0" distB="0" distL="0" distR="0" wp14:anchorId="1AF9F881" wp14:editId="02BF28BC">
                  <wp:extent cx="354965" cy="184150"/>
                  <wp:effectExtent l="0" t="0" r="6985" b="635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SR information bits that the UE determines as described in clause 9.2.5.1</w:t>
            </w:r>
          </w:p>
          <w:p w14:paraId="7A74CF05" w14:textId="2F01190C" w:rsidR="00024057" w:rsidRPr="00024057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</w:rPr>
              <w:drawing>
                <wp:inline distT="0" distB="0" distL="0" distR="0" wp14:anchorId="7A8A6CCA" wp14:editId="2B7C7FF1">
                  <wp:extent cx="354965" cy="184150"/>
                  <wp:effectExtent l="0" t="0" r="6985" b="635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CSI information bits that the UE determines as described in clause 9.2.5.2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4072B0"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</w:tbl>
    <w:p w14:paraId="29209112" w14:textId="5413E661" w:rsidR="00554316" w:rsidRDefault="00024057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f a PUCCH format2/3/4 is used for SL HARQ-ACK reporting and the number of SL HARQ-ACK bits is larger than 11, </w:t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the current spec is not clear on how to determine the </w:t>
      </w:r>
      <w:r w:rsidRPr="0074235B">
        <w:rPr>
          <w:rFonts w:ascii="Times New Roman" w:eastAsia="MS Mincho" w:hAnsi="Times New Roman" w:cs="Times New Roman"/>
          <w:b/>
          <w:bCs/>
          <w:noProof/>
          <w:position w:val="-12"/>
          <w:sz w:val="20"/>
          <w:szCs w:val="20"/>
        </w:rPr>
        <w:drawing>
          <wp:inline distT="0" distB="0" distL="0" distR="0" wp14:anchorId="52B579F1" wp14:editId="1713F456">
            <wp:extent cx="552450" cy="218440"/>
            <wp:effectExtent l="0" t="0" r="0" b="0"/>
            <wp:docPr id="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 for PUCCH power control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as </w:t>
      </w:r>
      <w:r w:rsidR="004635BA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in the current spec 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lastRenderedPageBreak/>
        <w:t xml:space="preserve">the </w:t>
      </w:r>
      <w:r w:rsidR="00F4243C" w:rsidRPr="00024057">
        <w:rPr>
          <w:rFonts w:ascii="Times New Roman" w:eastAsia="DengXian" w:hAnsi="Times New Roman" w:cs="Times New Roman"/>
          <w:b/>
          <w:bCs/>
          <w:noProof/>
          <w:color w:val="FF0000"/>
          <w:position w:val="-10"/>
          <w:sz w:val="20"/>
          <w:szCs w:val="20"/>
        </w:rPr>
        <w:drawing>
          <wp:inline distT="0" distB="0" distL="0" distR="0" wp14:anchorId="604F4CFC" wp14:editId="5D495901">
            <wp:extent cx="457200" cy="184150"/>
            <wp:effectExtent l="0" t="0" r="0" b="6350"/>
            <wp:docPr id="69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is defined as the number of HARQ-ACK bits generated for PDSCH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as described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in clause 9.1.2.1 for Type-1 HARQ-ACK codebook</w:t>
      </w:r>
      <w:r w:rsidR="008A407C">
        <w:rPr>
          <w:rFonts w:ascii="Times New Roman" w:eastAsia="DengXian" w:hAnsi="Times New Roman" w:cs="Times New Roman"/>
          <w:sz w:val="20"/>
          <w:szCs w:val="20"/>
        </w:rPr>
        <w:t xml:space="preserve"> or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as described in clause 9.1.3.1 or 9.1.3.3 for Type-2 HARQ-ACK codebook, or as described in clause 9.1.4 for Type-3 HARQ-ACK codebook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It </w:t>
      </w:r>
      <w:r w:rsidR="00F4243C">
        <w:rPr>
          <w:rFonts w:ascii="Times New Roman" w:eastAsia="DengXian" w:hAnsi="Times New Roman" w:cs="Times New Roman" w:hint="eastAsia"/>
          <w:sz w:val="20"/>
          <w:szCs w:val="20"/>
        </w:rPr>
        <w:t>also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seems to imply that SR, CSI </w:t>
      </w:r>
      <w:r w:rsidR="00C84169">
        <w:rPr>
          <w:rFonts w:ascii="Times New Roman" w:eastAsia="DengXian" w:hAnsi="Times New Roman" w:cs="Times New Roman"/>
          <w:sz w:val="20"/>
          <w:szCs w:val="20"/>
        </w:rPr>
        <w:t>should be</w:t>
      </w:r>
      <w:r w:rsidR="00554316">
        <w:rPr>
          <w:rFonts w:ascii="Times New Roman" w:eastAsia="DengXian" w:hAnsi="Times New Roman" w:cs="Times New Roman"/>
          <w:sz w:val="20"/>
          <w:szCs w:val="20"/>
        </w:rPr>
        <w:t xml:space="preserve"> considered for </w:t>
      </w:r>
      <w:r w:rsidR="00554316"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4DAD6E8C" wp14:editId="1176C0D0">
            <wp:extent cx="552450" cy="218440"/>
            <wp:effectExtent l="0" t="0" r="0" b="0"/>
            <wp:docPr id="104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</w:t>
      </w:r>
    </w:p>
    <w:p w14:paraId="686CE74B" w14:textId="410403F3" w:rsidR="000E7115" w:rsidRPr="006B2B4B" w:rsidRDefault="006B2B4B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>Thus, t</w:t>
      </w:r>
      <w:r>
        <w:rPr>
          <w:rFonts w:ascii="Times New Roman" w:eastAsia="DengXian" w:hAnsi="Times New Roman" w:cs="Times New Roman" w:hint="eastAsia"/>
          <w:sz w:val="20"/>
          <w:szCs w:val="20"/>
        </w:rPr>
        <w:t>h</w:t>
      </w:r>
      <w:r>
        <w:rPr>
          <w:rFonts w:ascii="Times New Roman" w:eastAsia="DengXian" w:hAnsi="Times New Roman" w:cs="Times New Roman"/>
          <w:sz w:val="20"/>
          <w:szCs w:val="20"/>
        </w:rPr>
        <w:t>e UE behavior in the case of reporting more than 11 SL HARQ-ACK bits should be clarified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, i.e.,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6B02D79C" wp14:editId="671669E4">
            <wp:extent cx="361950" cy="184150"/>
            <wp:effectExtent l="0" t="0" r="0" b="6350"/>
            <wp:docPr id="66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61E93129" wp14:editId="4A0FC9DC">
            <wp:extent cx="361950" cy="184150"/>
            <wp:effectExtent l="0" t="0" r="0" b="6350"/>
            <wp:docPr id="67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0 since multiplexing between SL HARQ-ACK and CSI/SR </w:t>
      </w:r>
      <w:r>
        <w:rPr>
          <w:rFonts w:ascii="Times New Roman" w:eastAsia="DengXian" w:hAnsi="Times New Roman" w:cs="Times New Roman"/>
          <w:sz w:val="20"/>
          <w:szCs w:val="20"/>
        </w:rPr>
        <w:t xml:space="preserve">in a PUCCH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not allowed,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5ABFE033" wp14:editId="0E08F838">
            <wp:extent cx="457200" cy="184150"/>
            <wp:effectExtent l="0" t="0" r="0" b="6350"/>
            <wp:docPr id="68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the number of the SL HARQ-ACK bits </w:t>
      </w:r>
      <m:oMath>
        <m:sSub>
          <m:sSubPr>
            <m:ctrlPr>
              <w:rPr>
                <w:rFonts w:ascii="Cambria Math" w:eastAsia="MS Mincho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MS Mincho" w:hAnsi="Cambria Math" w:cs="Times New Roman"/>
                <w:sz w:val="20"/>
                <w:szCs w:val="20"/>
                <w:lang w:eastAsia="en-US"/>
              </w:rPr>
              <m:t>O</m:t>
            </m:r>
          </m:e>
          <m:sub>
            <m:r>
              <m:rPr>
                <m:nor/>
              </m:rPr>
              <w:rPr>
                <w:rFonts w:ascii="Times New Roman" w:eastAsia="MS Mincho" w:hAnsi="Times New Roman" w:cs="Times New Roman"/>
                <w:sz w:val="20"/>
                <w:szCs w:val="20"/>
                <w:lang w:eastAsia="en-US"/>
              </w:rPr>
              <m:t>ACK</m:t>
            </m:r>
            <m:ctrlPr>
              <w:rPr>
                <w:rFonts w:ascii="Cambria Math" w:eastAsia="MS Mincho" w:hAnsi="Cambria Math" w:cs="Times New Roman"/>
                <w:sz w:val="20"/>
                <w:szCs w:val="20"/>
                <w:lang w:val="en-GB" w:eastAsia="en-US"/>
              </w:rPr>
            </m:ctrlPr>
          </m:sub>
        </m:sSub>
      </m:oMath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determined in Clause 16.5.1 for type1 codebook or Clause 16.5.2 for type2 codebook. </w:t>
      </w:r>
    </w:p>
    <w:p w14:paraId="4CCDFBDF" w14:textId="3DBC5FF2" w:rsid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 xml:space="preserve">In </w:t>
      </w:r>
      <w:r>
        <w:rPr>
          <w:rFonts w:ascii="Times New Roman" w:eastAsia="DengXian" w:hAnsi="Times New Roman" w:cs="Times New Roman"/>
          <w:sz w:val="20"/>
          <w:szCs w:val="20"/>
        </w:rPr>
        <w:fldChar w:fldCharType="begin"/>
      </w:r>
      <w:r>
        <w:rPr>
          <w:rFonts w:ascii="Times New Roman" w:eastAsia="DengXian" w:hAnsi="Times New Roman" w:cs="Times New Roman"/>
          <w:sz w:val="20"/>
          <w:szCs w:val="20"/>
        </w:rPr>
        <w:instrText xml:space="preserve"> REF _Ref79940406 \n \h </w:instrText>
      </w:r>
      <w:r>
        <w:rPr>
          <w:rFonts w:ascii="Times New Roman" w:eastAsia="DengXian" w:hAnsi="Times New Roman" w:cs="Times New Roman"/>
          <w:sz w:val="20"/>
          <w:szCs w:val="20"/>
        </w:rPr>
      </w:r>
      <w:r>
        <w:rPr>
          <w:rFonts w:ascii="Times New Roman" w:eastAsia="DengXian" w:hAnsi="Times New Roman" w:cs="Times New Roman"/>
          <w:sz w:val="20"/>
          <w:szCs w:val="20"/>
        </w:rPr>
        <w:fldChar w:fldCharType="separate"/>
      </w:r>
      <w:r>
        <w:rPr>
          <w:rFonts w:ascii="Times New Roman" w:eastAsia="DengXian" w:hAnsi="Times New Roman" w:cs="Times New Roman"/>
          <w:sz w:val="20"/>
          <w:szCs w:val="20"/>
        </w:rPr>
        <w:t>[1]</w:t>
      </w:r>
      <w:r>
        <w:rPr>
          <w:rFonts w:ascii="Times New Roman" w:eastAsia="DengXian" w:hAnsi="Times New Roman" w:cs="Times New Roman"/>
          <w:sz w:val="20"/>
          <w:szCs w:val="20"/>
        </w:rPr>
        <w:fldChar w:fldCharType="end"/>
      </w:r>
      <w:r>
        <w:rPr>
          <w:rFonts w:ascii="Times New Roman" w:eastAsia="DengXian" w:hAnsi="Times New Roman" w:cs="Times New Roman"/>
          <w:sz w:val="20"/>
          <w:szCs w:val="20"/>
        </w:rPr>
        <w:t>, following changes are proposed:</w:t>
      </w:r>
    </w:p>
    <w:p w14:paraId="7EB9894C" w14:textId="21639B2E" w:rsidR="0035520F" w:rsidRPr="0035520F" w:rsidRDefault="0035520F" w:rsidP="0035520F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in 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begin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instrText xml:space="preserve"> REF _Ref79940406 \n \h  \* MERGEFORMAT </w:instrTex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907E86" w:rsidRPr="00907E86" w14:paraId="0FD5F50D" w14:textId="77777777" w:rsidTr="00907E86">
        <w:tc>
          <w:tcPr>
            <w:tcW w:w="9737" w:type="dxa"/>
          </w:tcPr>
          <w:p w14:paraId="2612E3AF" w14:textId="77777777" w:rsidR="00907E86" w:rsidRPr="00C00833" w:rsidRDefault="00907E86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2" w:name="_Toc45699247"/>
            <w:bookmarkStart w:id="13" w:name="_Toc74762986"/>
            <w:r w:rsidRPr="00C00833">
              <w:rPr>
                <w:rFonts w:ascii="Times New Roman" w:eastAsia="SimSun" w:hAnsi="Times New Roman"/>
                <w:lang w:val="en-GB" w:eastAsia="en-US"/>
              </w:rPr>
              <w:t>16.5.1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1 HARQ-ACK codebook in physical uplink control channel</w:t>
            </w:r>
            <w:bookmarkEnd w:id="12"/>
            <w:bookmarkEnd w:id="13"/>
          </w:p>
          <w:p w14:paraId="3DB564A6" w14:textId="77777777" w:rsidR="00907E86" w:rsidRPr="00C00833" w:rsidRDefault="00907E86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72E3175B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HARQ-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=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-1</m:t>
                  </m:r>
                </m:sup>
                <m:e>
                  <m:sSubSup>
                    <m:sSubSupPr>
                      <m:ctrlPr>
                        <w:rPr>
                          <w:rFonts w:ascii="Cambria Math" w:eastAsia="SimSun" w:hAnsi="Cambria Math"/>
                          <w:iCs/>
                          <w:lang w:val="en-GB" w:eastAsia="en-US"/>
                        </w:rPr>
                      </m:ctrlPr>
                    </m:sSubSup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received</m:t>
                      </m:r>
                    </m:sup>
                  </m:sSubSup>
                </m:e>
              </m:nary>
            </m:oMath>
            <w:r w:rsidRPr="00C00833">
              <w:rPr>
                <w:rFonts w:ascii="Times New Roman" w:eastAsia="SimSun" w:hAnsi="Times New Roman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 number of </w:t>
            </w:r>
            <w:r w:rsidRPr="00C00833">
              <w:rPr>
                <w:rFonts w:ascii="Times New Roman" w:eastAsia="SimSun" w:hAnsi="Times New Roman"/>
              </w:rPr>
              <w:t xml:space="preserve">HARQ-ACK information bits determined for corresponding PSSCH transmissions with corresponding PSFCH reception occasions 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in PSFCH </w:t>
            </w:r>
            <w:r w:rsidRPr="00C00833">
              <w:rPr>
                <w:rFonts w:ascii="Times New Roman" w:eastAsia="SimSun" w:hAnsi="Times New Roman"/>
              </w:rPr>
              <w:t>reception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occasion</w:t>
            </w:r>
            <w:r w:rsidRPr="00C00833">
              <w:rPr>
                <w:rFonts w:ascii="Times New Roman" w:eastAsia="SimSun" w:hAnsi="Times New Roman"/>
              </w:rPr>
              <w:t xml:space="preserve"> </w:t>
            </w:r>
            <m:oMath>
              <m:r>
                <w:rPr>
                  <w:rFonts w:ascii="Cambria Math" w:eastAsia="SimSun" w:hAnsi="Cambria Math"/>
                  <w:lang w:val="en-GB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>.</w:t>
            </w:r>
          </w:p>
          <w:p w14:paraId="0D040336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the UE determines a transmission power for the PUCCH, as described in Clause 7.2.1, except that </w:t>
            </w:r>
          </w:p>
          <w:p w14:paraId="6DFBD98C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val="en-GB"/>
              </w:rPr>
              <w:drawing>
                <wp:inline distT="0" distB="0" distL="0" distR="0" wp14:anchorId="5E528418" wp14:editId="1EA283C8">
                  <wp:extent cx="457200" cy="184150"/>
                  <wp:effectExtent l="0" t="0" r="0" b="6350"/>
                  <wp:docPr id="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71D5D322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val="en-GB"/>
              </w:rPr>
              <w:drawing>
                <wp:inline distT="0" distB="0" distL="0" distR="0" wp14:anchorId="5BA65B2F" wp14:editId="1804F783">
                  <wp:extent cx="361950" cy="184150"/>
                  <wp:effectExtent l="0" t="0" r="0" b="6350"/>
                  <wp:docPr id="8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3311A22F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val="en-GB"/>
              </w:rPr>
              <w:drawing>
                <wp:inline distT="0" distB="0" distL="0" distR="0" wp14:anchorId="1198237A" wp14:editId="1495AC5B">
                  <wp:extent cx="361950" cy="184150"/>
                  <wp:effectExtent l="0" t="0" r="0" b="6350"/>
                  <wp:docPr id="9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0E814237" w14:textId="4D01D8E7" w:rsidR="00907E86" w:rsidRPr="00907E86" w:rsidRDefault="00907E86" w:rsidP="007A36B0">
            <w:pPr>
              <w:widowControl/>
              <w:spacing w:after="0"/>
              <w:jc w:val="center"/>
              <w:rPr>
                <w:rFonts w:ascii="Times New Roman" w:eastAsia="Malgun Gothic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2332D1E5" w14:textId="77777777" w:rsidR="00907E86" w:rsidRP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C00833" w14:paraId="08B7E317" w14:textId="77777777" w:rsidTr="00C00833">
        <w:tc>
          <w:tcPr>
            <w:tcW w:w="9737" w:type="dxa"/>
          </w:tcPr>
          <w:p w14:paraId="61DDD2FE" w14:textId="4B7AABB2" w:rsidR="00C00833" w:rsidRPr="00C00833" w:rsidRDefault="00C00833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4" w:name="_Toc45699250"/>
            <w:bookmarkStart w:id="15" w:name="_Toc74762989"/>
            <w:r w:rsidRPr="00C00833">
              <w:rPr>
                <w:rFonts w:ascii="Times New Roman" w:eastAsia="SimSun" w:hAnsi="Times New Roman"/>
                <w:lang w:val="en-GB" w:eastAsia="en-US"/>
              </w:rPr>
              <w:lastRenderedPageBreak/>
              <w:t>16.5.2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2 HARQ-ACK codebook in physical uplink control channel</w:t>
            </w:r>
            <w:bookmarkEnd w:id="14"/>
            <w:bookmarkEnd w:id="15"/>
          </w:p>
          <w:p w14:paraId="15F440EE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566B9817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  <w:lang w:eastAsia="en-US"/>
              </w:rPr>
              <w:t>I</w:t>
            </w:r>
            <w:r w:rsidRPr="00C00833">
              <w:rPr>
                <w:rFonts w:ascii="Times New Roman" w:eastAsia="SimSun" w:hAnsi="Times New Roman"/>
              </w:rPr>
              <w:t xml:space="preserve">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</w:p>
          <w:p w14:paraId="78B69BF2" w14:textId="77777777" w:rsidR="00C00833" w:rsidRPr="00C00833" w:rsidRDefault="00121A5C" w:rsidP="007A36B0">
            <w:pPr>
              <w:keepLines/>
              <w:widowControl/>
              <w:tabs>
                <w:tab w:val="center" w:pos="4536"/>
                <w:tab w:val="right" w:pos="9072"/>
              </w:tabs>
              <w:spacing w:after="0"/>
              <w:jc w:val="left"/>
              <w:rPr>
                <w:rFonts w:ascii="Times New Roman" w:eastAsia="SimSun" w:hAnsi="Times New Roman"/>
                <w:noProof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/>
                        <w:noProof/>
                        <w:lang w:val="en-GB"/>
                      </w:rPr>
                      <m:t>HARQ-AC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=</m:t>
                </m:r>
                <m:d>
                  <m:d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SimSun" w:hAnsi="Cambria Math"/>
                                <w:noProof/>
                                <w:lang w:val="en-GB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eastAsia="SimSun" w:hAnsi="Times New Roman"/>
                                <w:noProof/>
                                <w:lang w:val="en-GB"/>
                              </w:rPr>
                              <m:t>last</m:t>
                            </m:r>
                          </m:sub>
                        </m:sSub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</m:sub>
                    </m:sSub>
                  </m:e>
                </m:d>
                <m:func>
                  <m:func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od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4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m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received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CG</m:t>
                    </m:r>
                  </m:sub>
                </m:sSub>
              </m:oMath>
            </m:oMathPara>
          </w:p>
          <w:p w14:paraId="10897AD8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lang w:val="en-GB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 xml:space="preserve">where </w:t>
            </w:r>
          </w:p>
          <w:p w14:paraId="053A618D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value of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counter 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I </w:t>
            </w:r>
            <w:r w:rsidRPr="00C00833">
              <w:rPr>
                <w:rFonts w:ascii="Times New Roman" w:eastAsia="SimSun" w:hAnsi="Times New Roman"/>
              </w:rPr>
              <w:t xml:space="preserve">field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last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2BBD10B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  <m:r>
                <w:rPr>
                  <w:rFonts w:ascii="Cambria Math" w:eastAsia="SimSun" w:hAnsi="Cambria Math"/>
                  <w:lang w:val="en-GB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f the UE does not detect 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0F377362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eastAsia="en-US"/>
              </w:rPr>
              <w:t>a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total number of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>_0</w:t>
            </w:r>
            <w:r w:rsidRPr="00C00833">
              <w:rPr>
                <w:rFonts w:ascii="Times New Roman" w:eastAsia="SimSun" w:hAnsi="Times New Roman"/>
              </w:rPr>
              <w:t xml:space="preserve">, </w:t>
            </w:r>
            <w:r w:rsidRPr="00C00833">
              <w:rPr>
                <w:rFonts w:ascii="Times New Roman" w:eastAsia="SimSun" w:hAnsi="Times New Roman"/>
                <w:lang w:val="en-GB"/>
              </w:rPr>
              <w:t>scheduling P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SCH </w:t>
            </w:r>
            <w:r w:rsidRPr="00C00833">
              <w:rPr>
                <w:rFonts w:ascii="Times New Roman" w:eastAsia="SimSun" w:hAnsi="Times New Roman"/>
              </w:rPr>
              <w:t xml:space="preserve">transmissions associated with PSFCH </w:t>
            </w:r>
            <w:r w:rsidRPr="00C00833">
              <w:rPr>
                <w:rFonts w:ascii="Times New Roman" w:eastAsia="SimSun" w:hAnsi="Times New Roman"/>
                <w:lang w:val="en-GB"/>
              </w:rPr>
              <w:t>reception</w:t>
            </w:r>
            <w:r w:rsidRPr="00C00833">
              <w:rPr>
                <w:rFonts w:ascii="Times New Roman" w:eastAsia="SimSun" w:hAnsi="Times New Roman"/>
              </w:rPr>
              <w:t xml:space="preserve"> occasions, 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.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f the UE does not detect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with associated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5D5238D6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SimSun" w:hAnsi="Times New Roman"/>
              </w:rPr>
              <w:t xml:space="preserve">DCI format 3_0 scheduling PSSCH transmissions with associated </w:t>
            </w:r>
            <w:r w:rsidRPr="00C00833">
              <w:rPr>
                <w:rFonts w:ascii="Times New Roman" w:eastAsia="SimSun" w:hAnsi="Times New Roman"/>
                <w:lang w:eastAsia="en-US"/>
              </w:rPr>
              <w:t>PSFCH reception occasion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in PDCCH monitoring occasion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</w:p>
          <w:p w14:paraId="365B5976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CG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SimSun" w:hAnsi="Times New Roman"/>
              </w:rPr>
              <w:t xml:space="preserve">SL configured grant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for which the UE transmits corresponding HARQ-ACK information 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same PUCCH as for HARQ-ACK information corresponding to 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6983D709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 the UE determines a transmission power for the PUCCH, as described in Clause 7.2.1, except that </w:t>
            </w:r>
          </w:p>
          <w:p w14:paraId="01DD65F1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val="en-GB"/>
              </w:rPr>
              <w:drawing>
                <wp:inline distT="0" distB="0" distL="0" distR="0" wp14:anchorId="4A22E819" wp14:editId="382EEC63">
                  <wp:extent cx="457200" cy="184150"/>
                  <wp:effectExtent l="0" t="0" r="0" b="6350"/>
                  <wp:docPr id="1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259C70B8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val="en-GB"/>
              </w:rPr>
              <w:drawing>
                <wp:inline distT="0" distB="0" distL="0" distR="0" wp14:anchorId="7B2F5B9E" wp14:editId="62DAAB71">
                  <wp:extent cx="361950" cy="184150"/>
                  <wp:effectExtent l="0" t="0" r="0" b="6350"/>
                  <wp:docPr id="11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7D9D1617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val="en-GB"/>
              </w:rPr>
              <w:drawing>
                <wp:inline distT="0" distB="0" distL="0" distR="0" wp14:anchorId="79EFEF61" wp14:editId="04BF5A92">
                  <wp:extent cx="361950" cy="184150"/>
                  <wp:effectExtent l="0" t="0" r="0" b="6350"/>
                  <wp:docPr id="12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63E2A3EF" w14:textId="755E5084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64A9C613" w14:textId="77777777" w:rsidR="00024057" w:rsidRPr="00024057" w:rsidRDefault="00024057" w:rsidP="00024057">
      <w:pPr>
        <w:pStyle w:val="body"/>
      </w:pPr>
    </w:p>
    <w:p w14:paraId="3FBEA12A" w14:textId="77777777" w:rsidR="00065655" w:rsidRPr="0004651E" w:rsidRDefault="00065655" w:rsidP="0004651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04651E">
        <w:rPr>
          <w:sz w:val="24"/>
          <w:szCs w:val="24"/>
          <w:lang w:eastAsia="zh-CN"/>
        </w:rPr>
        <w:t xml:space="preserve">Company </w:t>
      </w:r>
      <w:r w:rsidRPr="0004651E">
        <w:rPr>
          <w:rFonts w:hint="eastAsia"/>
          <w:sz w:val="24"/>
          <w:szCs w:val="24"/>
          <w:lang w:eastAsia="zh-CN"/>
        </w:rPr>
        <w:t>views</w:t>
      </w:r>
    </w:p>
    <w:p w14:paraId="0F39A206" w14:textId="77777777" w:rsidR="00065655" w:rsidRPr="007B5B46" w:rsidRDefault="00065655" w:rsidP="00065655">
      <w:pPr>
        <w:widowControl/>
        <w:spacing w:after="18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31098AE2" w14:textId="6E4ECE63" w:rsidR="00065655" w:rsidRPr="007F3D87" w:rsidRDefault="009B5BFA" w:rsidP="007F3D87">
      <w:pPr>
        <w:widowControl/>
        <w:snapToGrid w:val="0"/>
        <w:spacing w:afterLines="50" w:after="120"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bookmarkStart w:id="16" w:name="_Hlk80007544"/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: Do you agree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that issue#1 should be addressed</w:t>
      </w:r>
      <w:r w:rsidR="00F97AA6" w:rsidRPr="007F3D87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(i.e., power control for PUCCH with more than 11 SL HARQ-ACK bits should be specified)</w:t>
      </w:r>
      <w:r w:rsidRPr="007F3D8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5621DD9C" w14:textId="77777777" w:rsidR="00065655" w:rsidRPr="007B5B46" w:rsidRDefault="00065655" w:rsidP="00065655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  <w:lang w:val="x-none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06591F65" w14:textId="77777777" w:rsidTr="005A545E">
        <w:tc>
          <w:tcPr>
            <w:tcW w:w="1488" w:type="dxa"/>
            <w:shd w:val="clear" w:color="auto" w:fill="D5DCE4"/>
          </w:tcPr>
          <w:bookmarkEnd w:id="16"/>
          <w:p w14:paraId="6C3F9DE2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3BFC2A1" w14:textId="79930024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5F98DCBD" w14:textId="7550B1BE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5A545E" w:rsidRPr="007B5B46" w14:paraId="71FB88C0" w14:textId="77777777" w:rsidTr="005A545E">
        <w:tc>
          <w:tcPr>
            <w:tcW w:w="1488" w:type="dxa"/>
          </w:tcPr>
          <w:p w14:paraId="24162C47" w14:textId="09A63402" w:rsidR="005A545E" w:rsidRPr="007B5B46" w:rsidRDefault="006B2B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 w:rsidR="00C00833"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66D50788" w14:textId="30541E18" w:rsidR="005A545E" w:rsidRPr="007B5B46" w:rsidRDefault="00C00833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01AD5752" w14:textId="5BC4C753" w:rsidR="00B92114" w:rsidRPr="00B92114" w:rsidRDefault="000E7115" w:rsidP="008E2961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rPr>
                <w:rFonts w:ascii="Times New Roman" w:eastAsiaTheme="minorEastAsia" w:hAnsi="Times New Roman"/>
                <w:szCs w:val="16"/>
                <w:lang w:val="en-GB" w:eastAsia="zh-CN"/>
              </w:rPr>
            </w:pP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For the case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with more than 11 SL HARQ-ACK bits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, th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power control 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procedur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is not defined in the </w:t>
            </w:r>
            <w:r w:rsidR="008852D3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current 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specification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. If this issue is not addressed, it will </w:t>
            </w:r>
            <w:r w:rsidR="00825D58">
              <w:rPr>
                <w:rFonts w:ascii="Times New Roman" w:eastAsiaTheme="minorEastAsia" w:hAnsi="Times New Roman"/>
                <w:szCs w:val="16"/>
                <w:lang w:val="en-GB" w:eastAsia="zh-CN"/>
              </w:rPr>
              <w:t>prevent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more than 11 SL HARQ-ACK bits in a PUCCH.</w:t>
            </w:r>
          </w:p>
        </w:tc>
      </w:tr>
      <w:tr w:rsidR="005A545E" w:rsidRPr="007B5B46" w14:paraId="27D5F341" w14:textId="77777777" w:rsidTr="005A545E">
        <w:tc>
          <w:tcPr>
            <w:tcW w:w="1488" w:type="dxa"/>
          </w:tcPr>
          <w:p w14:paraId="59BA3526" w14:textId="41C007EE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220A688B" w14:textId="75D82E98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5795C5E6" w14:textId="6621BCF8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We admit that &gt; 11 bit case is not captured. This omission should be fixed.</w:t>
            </w:r>
          </w:p>
        </w:tc>
      </w:tr>
      <w:tr w:rsidR="005A545E" w:rsidRPr="007B5B46" w14:paraId="718B0D31" w14:textId="77777777" w:rsidTr="005A545E">
        <w:tc>
          <w:tcPr>
            <w:tcW w:w="1488" w:type="dxa"/>
          </w:tcPr>
          <w:p w14:paraId="55E1D144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7340BF66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5325F093" w14:textId="04595C90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1F5E16F0" w14:textId="77777777" w:rsidTr="005A545E">
        <w:tc>
          <w:tcPr>
            <w:tcW w:w="1488" w:type="dxa"/>
          </w:tcPr>
          <w:p w14:paraId="7E86102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72B5F59A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78278674" w14:textId="15FBAA03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18D24935" w14:textId="77777777" w:rsidTr="005A545E">
        <w:tc>
          <w:tcPr>
            <w:tcW w:w="1488" w:type="dxa"/>
          </w:tcPr>
          <w:p w14:paraId="77A2C655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00662CB3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3A9FA038" w14:textId="499BFDD8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564F26F5" w14:textId="77777777" w:rsidR="00065655" w:rsidRPr="007B5B46" w:rsidRDefault="00065655" w:rsidP="00065655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  <w:lang w:val="en-GB"/>
        </w:rPr>
      </w:pPr>
    </w:p>
    <w:p w14:paraId="7E45A413" w14:textId="72C3E0D9" w:rsidR="00E264E5" w:rsidRPr="00990F65" w:rsidRDefault="00E264E5" w:rsidP="00661AD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AF17A9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>
        <w:rPr>
          <w:rFonts w:ascii="Times New Roman" w:eastAsia="Microsoft YaHei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 xml:space="preserve"> for issue</w:t>
      </w:r>
      <w:r w:rsidR="00C253C5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#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50B47439" w14:textId="77777777" w:rsidR="00E264E5" w:rsidRPr="007B5B46" w:rsidRDefault="00E264E5" w:rsidP="00E264E5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ind w:left="840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  <w:lang w:val="x-none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48FFA419" w14:textId="77777777" w:rsidTr="00661ADC">
        <w:tc>
          <w:tcPr>
            <w:tcW w:w="1488" w:type="dxa"/>
            <w:shd w:val="clear" w:color="auto" w:fill="D5DCE4"/>
          </w:tcPr>
          <w:p w14:paraId="007C3E58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9706F71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297001BE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6B2B4B" w:rsidRPr="007B5B46" w14:paraId="2A50B831" w14:textId="77777777" w:rsidTr="00661ADC">
        <w:tc>
          <w:tcPr>
            <w:tcW w:w="1488" w:type="dxa"/>
          </w:tcPr>
          <w:p w14:paraId="12473744" w14:textId="4F87DBAB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511FD98F" w14:textId="50EBDD81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4DEA2315" w14:textId="03BF891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0916E828" w14:textId="77777777" w:rsidTr="00661ADC">
        <w:tc>
          <w:tcPr>
            <w:tcW w:w="1488" w:type="dxa"/>
          </w:tcPr>
          <w:p w14:paraId="75B7084A" w14:textId="1032B314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09C5EC95" w14:textId="78C71810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0911C09C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4CD36B3E" w14:textId="77777777" w:rsidTr="00661ADC">
        <w:tc>
          <w:tcPr>
            <w:tcW w:w="1488" w:type="dxa"/>
          </w:tcPr>
          <w:p w14:paraId="4ED504F2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5D2B9D84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6D46B67B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33188CD3" w14:textId="77777777" w:rsidTr="00661ADC">
        <w:tc>
          <w:tcPr>
            <w:tcW w:w="1488" w:type="dxa"/>
          </w:tcPr>
          <w:p w14:paraId="65C60C5A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79D4C8EF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732D7CC5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1AFE5D62" w14:textId="77777777" w:rsidTr="00661ADC">
        <w:tc>
          <w:tcPr>
            <w:tcW w:w="1488" w:type="dxa"/>
          </w:tcPr>
          <w:p w14:paraId="4FDF4CD9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449404A3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7D82B8F4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5FE55822" w14:textId="72BD5484" w:rsidR="00CB1EA3" w:rsidRDefault="00CB1EA3" w:rsidP="00CB1EA3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64FE3236" w14:textId="77777777" w:rsidR="00B52C75" w:rsidRPr="00C00833" w:rsidRDefault="00B52C75" w:rsidP="00CB1EA3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690CCAAB" w14:textId="4FA4C8B1" w:rsidR="00065655" w:rsidRPr="00501AEF" w:rsidRDefault="00065655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2AC80253" w14:textId="77777777" w:rsidR="00065655" w:rsidRPr="007B5B46" w:rsidRDefault="00065655" w:rsidP="0006565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val="x-none" w:eastAsia="ko-KR"/>
        </w:rPr>
      </w:pPr>
      <w:r w:rsidRPr="00D90916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TBD]</w:t>
      </w:r>
    </w:p>
    <w:p w14:paraId="560DFBD3" w14:textId="77777777" w:rsidR="00065655" w:rsidRPr="007B5B46" w:rsidRDefault="00065655" w:rsidP="0006565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val="x-none" w:eastAsia="ko-KR"/>
        </w:rPr>
      </w:pPr>
    </w:p>
    <w:p w14:paraId="69896448" w14:textId="77777777" w:rsidR="008D17F9" w:rsidRPr="007B5B46" w:rsidRDefault="008D17F9" w:rsidP="008D17F9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val="x-none" w:eastAsia="ko-KR"/>
        </w:rPr>
      </w:pPr>
    </w:p>
    <w:p w14:paraId="2AE7AD11" w14:textId="77777777" w:rsidR="00CB1EA3" w:rsidRDefault="008D17F9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14:paraId="2C90CE74" w14:textId="15B0E5A9" w:rsidR="007314B6" w:rsidRPr="007314B6" w:rsidRDefault="003422F2" w:rsidP="007314B6">
      <w:pPr>
        <w:pStyle w:val="References"/>
        <w:spacing w:line="259" w:lineRule="auto"/>
      </w:pPr>
      <w:bookmarkStart w:id="17" w:name="_Ref79940406"/>
      <w:r w:rsidRPr="00DC1BB9">
        <w:rPr>
          <w:rFonts w:eastAsia="Batang"/>
          <w:szCs w:val="20"/>
          <w:lang w:eastAsia="ko-KR"/>
        </w:rPr>
        <w:t>R1-21079</w:t>
      </w:r>
      <w:r w:rsidR="00553B53">
        <w:rPr>
          <w:rFonts w:eastAsia="Batang"/>
          <w:szCs w:val="20"/>
          <w:lang w:eastAsia="ko-KR"/>
        </w:rPr>
        <w:t>79</w:t>
      </w:r>
      <w:r w:rsidRPr="00DC1BB9">
        <w:rPr>
          <w:szCs w:val="20"/>
        </w:rPr>
        <w:t xml:space="preserve">, </w:t>
      </w:r>
      <w:r w:rsidR="00F16F64" w:rsidRPr="00F16F64">
        <w:rPr>
          <w:szCs w:val="20"/>
        </w:rPr>
        <w:t>Clarification on PUCCH Power control when the number of SL HARQ-ACK bits larger than 11</w:t>
      </w:r>
      <w:r w:rsidRPr="00DC1BB9">
        <w:rPr>
          <w:szCs w:val="20"/>
        </w:rPr>
        <w:t xml:space="preserve">, </w:t>
      </w:r>
      <w:r w:rsidRPr="0013774A">
        <w:t>vivo</w:t>
      </w:r>
      <w:bookmarkEnd w:id="17"/>
    </w:p>
    <w:p w14:paraId="0DC6EEFB" w14:textId="77777777" w:rsidR="00F46CA8" w:rsidRPr="007B5B46" w:rsidRDefault="00121A5C"/>
    <w:sectPr w:rsidR="00F46CA8" w:rsidRPr="007B5B46" w:rsidSect="00CC2686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BA53D" w14:textId="77777777" w:rsidR="00DE696A" w:rsidRDefault="00DE696A" w:rsidP="007B5B46">
      <w:r>
        <w:separator/>
      </w:r>
    </w:p>
  </w:endnote>
  <w:endnote w:type="continuationSeparator" w:id="0">
    <w:p w14:paraId="108FBD65" w14:textId="77777777" w:rsidR="00DE696A" w:rsidRDefault="00DE696A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Microsoft YaHei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0C44" w14:textId="77777777" w:rsidR="00121A5C" w:rsidRDefault="00121A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21A9A" w14:textId="77777777" w:rsidR="00F77CD8" w:rsidRDefault="00FF6D60">
    <w:pPr>
      <w:pStyle w:val="Header"/>
      <w:tabs>
        <w:tab w:val="right" w:pos="9639"/>
      </w:tabs>
    </w:pPr>
    <w:r>
      <w:t xml:space="preserve">Page </w:t>
    </w:r>
    <w:r w:rsidRPr="00B0165F">
      <w:rPr>
        <w:rStyle w:val="PageNumber"/>
        <w:i/>
      </w:rPr>
      <w:fldChar w:fldCharType="begin"/>
    </w:r>
    <w:r w:rsidRPr="00B0165F">
      <w:rPr>
        <w:rStyle w:val="PageNumber"/>
        <w:i/>
      </w:rPr>
      <w:instrText xml:space="preserve"> PAGE </w:instrText>
    </w:r>
    <w:r w:rsidRPr="00B0165F">
      <w:rPr>
        <w:rStyle w:val="PageNumber"/>
        <w:i/>
      </w:rPr>
      <w:fldChar w:fldCharType="separate"/>
    </w:r>
    <w:r>
      <w:rPr>
        <w:rStyle w:val="PageNumber"/>
        <w:i/>
      </w:rPr>
      <w:t>14</w:t>
    </w:r>
    <w:r w:rsidRPr="00B0165F">
      <w:rPr>
        <w:rStyle w:val="PageNumber"/>
        <w:i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7663FB" w14:textId="77777777" w:rsidR="00121A5C" w:rsidRDefault="00121A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A97B77" w14:textId="77777777" w:rsidR="00DE696A" w:rsidRDefault="00DE696A" w:rsidP="007B5B46">
      <w:r>
        <w:separator/>
      </w:r>
    </w:p>
  </w:footnote>
  <w:footnote w:type="continuationSeparator" w:id="0">
    <w:p w14:paraId="2D03D3B6" w14:textId="77777777" w:rsidR="00DE696A" w:rsidRDefault="00DE696A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5837F" w14:textId="77777777" w:rsidR="00F77CD8" w:rsidRDefault="00FF6D60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E7F65" w14:textId="77777777" w:rsidR="00121A5C" w:rsidRDefault="00121A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B2D44D" w14:textId="77777777" w:rsidR="00121A5C" w:rsidRDefault="00121A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2.25pt;height:15.05pt;visibility:visible;mso-wrap-style:square" o:bullet="t">
        <v:imagedata r:id="rId1" o:title=""/>
      </v:shape>
    </w:pict>
  </w:numPicBullet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 w15:restartNumberingAfterBreak="0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F09"/>
    <w:multiLevelType w:val="multilevel"/>
    <w:tmpl w:val="085C6F0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 w15:restartNumberingAfterBreak="0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 w15:restartNumberingAfterBreak="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  <w:lang w:val="x-none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1" w15:restartNumberingAfterBreak="0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10"/>
  </w:num>
  <w:num w:numId="4">
    <w:abstractNumId w:val="5"/>
  </w:num>
  <w:num w:numId="5">
    <w:abstractNumId w:val="13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6"/>
  </w:num>
  <w:num w:numId="10">
    <w:abstractNumId w:val="12"/>
  </w:num>
  <w:num w:numId="11">
    <w:abstractNumId w:val="0"/>
  </w:num>
  <w:num w:numId="12">
    <w:abstractNumId w:val="9"/>
  </w:num>
  <w:num w:numId="13">
    <w:abstractNumId w:val="11"/>
  </w:num>
  <w:num w:numId="14">
    <w:abstractNumId w:val="8"/>
  </w:num>
  <w:num w:numId="15">
    <w:abstractNumId w:val="15"/>
  </w:num>
  <w:num w:numId="16">
    <w:abstractNumId w:val="2"/>
  </w:num>
  <w:num w:numId="17">
    <w:abstractNumId w:val="14"/>
  </w:num>
  <w:num w:numId="18">
    <w:abstractNumId w:val="4"/>
  </w:num>
  <w:num w:numId="19">
    <w:abstractNumId w:val="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DI0NDQ3MjAyMrBQ0lEKTi0uzszPAykwqwUAkqBVwiwAAAA="/>
  </w:docVars>
  <w:rsids>
    <w:rsidRoot w:val="00CA35D1"/>
    <w:rsid w:val="0000799E"/>
    <w:rsid w:val="0001240B"/>
    <w:rsid w:val="00024057"/>
    <w:rsid w:val="00035049"/>
    <w:rsid w:val="0004651E"/>
    <w:rsid w:val="00046ADE"/>
    <w:rsid w:val="00065655"/>
    <w:rsid w:val="00066615"/>
    <w:rsid w:val="000A2C51"/>
    <w:rsid w:val="000C53AB"/>
    <w:rsid w:val="000C62F4"/>
    <w:rsid w:val="000D3AAD"/>
    <w:rsid w:val="000E7115"/>
    <w:rsid w:val="000F2007"/>
    <w:rsid w:val="00121A5C"/>
    <w:rsid w:val="00135247"/>
    <w:rsid w:val="00191BFD"/>
    <w:rsid w:val="001A6676"/>
    <w:rsid w:val="001D0F9C"/>
    <w:rsid w:val="001E5AE6"/>
    <w:rsid w:val="001F5BC7"/>
    <w:rsid w:val="00272FB5"/>
    <w:rsid w:val="0028362C"/>
    <w:rsid w:val="00296768"/>
    <w:rsid w:val="002E428E"/>
    <w:rsid w:val="003422F2"/>
    <w:rsid w:val="0035520F"/>
    <w:rsid w:val="0038156A"/>
    <w:rsid w:val="003A1C76"/>
    <w:rsid w:val="004072B0"/>
    <w:rsid w:val="00421F3D"/>
    <w:rsid w:val="00454B1F"/>
    <w:rsid w:val="004635BA"/>
    <w:rsid w:val="004F4882"/>
    <w:rsid w:val="00501AEF"/>
    <w:rsid w:val="005047C5"/>
    <w:rsid w:val="00546E84"/>
    <w:rsid w:val="00547105"/>
    <w:rsid w:val="00551AA7"/>
    <w:rsid w:val="00553B53"/>
    <w:rsid w:val="00554316"/>
    <w:rsid w:val="00577098"/>
    <w:rsid w:val="005A545E"/>
    <w:rsid w:val="005B1DE1"/>
    <w:rsid w:val="005C02D3"/>
    <w:rsid w:val="005E5B01"/>
    <w:rsid w:val="006372B5"/>
    <w:rsid w:val="00655248"/>
    <w:rsid w:val="00662E9C"/>
    <w:rsid w:val="006B2B4B"/>
    <w:rsid w:val="007041BD"/>
    <w:rsid w:val="00726643"/>
    <w:rsid w:val="007314B6"/>
    <w:rsid w:val="0074235B"/>
    <w:rsid w:val="00765A28"/>
    <w:rsid w:val="007A36B0"/>
    <w:rsid w:val="007A64E5"/>
    <w:rsid w:val="007B5B46"/>
    <w:rsid w:val="007C05D4"/>
    <w:rsid w:val="007F3D87"/>
    <w:rsid w:val="00822F4D"/>
    <w:rsid w:val="00825D58"/>
    <w:rsid w:val="00846B58"/>
    <w:rsid w:val="008852D3"/>
    <w:rsid w:val="008A407C"/>
    <w:rsid w:val="008D17F9"/>
    <w:rsid w:val="008E2665"/>
    <w:rsid w:val="008E2961"/>
    <w:rsid w:val="00907E86"/>
    <w:rsid w:val="009B5BFA"/>
    <w:rsid w:val="009C5F87"/>
    <w:rsid w:val="009C7938"/>
    <w:rsid w:val="009E4B73"/>
    <w:rsid w:val="00A04299"/>
    <w:rsid w:val="00A3071C"/>
    <w:rsid w:val="00AA1D70"/>
    <w:rsid w:val="00AF17A9"/>
    <w:rsid w:val="00B051A0"/>
    <w:rsid w:val="00B52C75"/>
    <w:rsid w:val="00B53885"/>
    <w:rsid w:val="00B54755"/>
    <w:rsid w:val="00B76F84"/>
    <w:rsid w:val="00B874CF"/>
    <w:rsid w:val="00B92114"/>
    <w:rsid w:val="00BC254A"/>
    <w:rsid w:val="00BC306A"/>
    <w:rsid w:val="00BD2DB9"/>
    <w:rsid w:val="00C00833"/>
    <w:rsid w:val="00C253C5"/>
    <w:rsid w:val="00C36C6C"/>
    <w:rsid w:val="00C42CE7"/>
    <w:rsid w:val="00C84169"/>
    <w:rsid w:val="00CA35D1"/>
    <w:rsid w:val="00CA3C6F"/>
    <w:rsid w:val="00CA577D"/>
    <w:rsid w:val="00CB1EA3"/>
    <w:rsid w:val="00CC66D9"/>
    <w:rsid w:val="00D50C17"/>
    <w:rsid w:val="00D6068A"/>
    <w:rsid w:val="00D62B47"/>
    <w:rsid w:val="00D63C53"/>
    <w:rsid w:val="00D90916"/>
    <w:rsid w:val="00DB5B19"/>
    <w:rsid w:val="00DE5561"/>
    <w:rsid w:val="00DE675B"/>
    <w:rsid w:val="00DE696A"/>
    <w:rsid w:val="00E264E5"/>
    <w:rsid w:val="00E50F9C"/>
    <w:rsid w:val="00E641C8"/>
    <w:rsid w:val="00E729F3"/>
    <w:rsid w:val="00E82823"/>
    <w:rsid w:val="00EA50E5"/>
    <w:rsid w:val="00EB52DD"/>
    <w:rsid w:val="00F14917"/>
    <w:rsid w:val="00F16F64"/>
    <w:rsid w:val="00F24F91"/>
    <w:rsid w:val="00F32DBD"/>
    <w:rsid w:val="00F4243C"/>
    <w:rsid w:val="00F47DDA"/>
    <w:rsid w:val="00F52C94"/>
    <w:rsid w:val="00F97AA6"/>
    <w:rsid w:val="00FA3150"/>
    <w:rsid w:val="00FB747D"/>
    <w:rsid w:val="00FD6373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97401B"/>
  <w15:chartTrackingRefBased/>
  <w15:docId w15:val="{F2039FCD-B448-4DA7-A018-5D20BD18E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3"/>
    <w:pPr>
      <w:widowControl w:val="0"/>
      <w:jc w:val="both"/>
    </w:pPr>
  </w:style>
  <w:style w:type="paragraph" w:styleId="Heading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Normal"/>
    <w:link w:val="Heading1Char1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SimSun"/>
      <w:color w:val="0000FF"/>
      <w:kern w:val="2"/>
      <w:sz w:val="32"/>
    </w:rPr>
  </w:style>
  <w:style w:type="paragraph" w:styleId="Heading3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rsid w:val="007B5B46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rsid w:val="007B5B46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rsid w:val="007B5B46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rsid w:val="007B5B4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qFormat/>
    <w:rsid w:val="007B5B4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B5B46"/>
    <w:rPr>
      <w:sz w:val="18"/>
      <w:szCs w:val="18"/>
    </w:rPr>
  </w:style>
  <w:style w:type="character" w:customStyle="1" w:styleId="Heading1Char1">
    <w:name w:val="Heading 1 Char1"/>
    <w:aliases w:val="제목 1(no line) Char,H1 Char,h1 Char,app heading 1 Char,l1 Char,Memo Heading 1 Char,h11 Char,h12 Char,h13 Char,h14 Char,h15 Char,h16 Char,Heading 1_a Char,heading 1 Char,h17 Char,h111 Char,h121 Char,h131 Char,h141 Char,h151 Char,h161 Char"/>
    <w:basedOn w:val="DefaultParagraphFont"/>
    <w:link w:val="Heading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B5B46"/>
    <w:rPr>
      <w:rFonts w:ascii="Arial" w:eastAsia="SimSun" w:hAnsi="Arial" w:cs="Times New Roman"/>
      <w:color w:val="0000FF"/>
      <w:sz w:val="32"/>
      <w:szCs w:val="20"/>
      <w:lang w:val="en-GB" w:eastAsia="en-US"/>
    </w:rPr>
  </w:style>
  <w:style w:type="character" w:customStyle="1" w:styleId="Heading3Char">
    <w:name w:val="Heading 3 Char"/>
    <w:aliases w:val="h3 Char,H3 Char,Underrubrik2 Char,no break Char,Memo Heading 3 Char,0H Char,l3 Char,list 3 Char,Head 3 Char,1.1.1 Char,3rd level Char,Major Section Sub Section Char,PA Minor Section Char,Head3 Char,Level 3 Head Char,31 Char,32 Char"/>
    <w:basedOn w:val="DefaultParagraphFont"/>
    <w:link w:val="Heading3"/>
    <w:qFormat/>
    <w:rsid w:val="007B5B46"/>
    <w:rPr>
      <w:rFonts w:ascii="Arial" w:eastAsia="SimSun" w:hAnsi="Arial" w:cs="Times New Roman"/>
      <w:color w:val="0000FF"/>
      <w:sz w:val="28"/>
      <w:szCs w:val="20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sid w:val="007B5B46"/>
    <w:rPr>
      <w:rFonts w:ascii="Arial" w:eastAsia="SimSun" w:hAnsi="Arial" w:cs="Times New Roman"/>
      <w:color w:val="0000FF"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B5B46"/>
    <w:rPr>
      <w:rFonts w:ascii="Arial" w:eastAsia="SimSun" w:hAnsi="Arial" w:cs="Times New Roman"/>
      <w:color w:val="0000FF"/>
      <w:sz w:val="22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7B5B46"/>
  </w:style>
  <w:style w:type="paragraph" w:styleId="TOC8">
    <w:name w:val="toc 8"/>
    <w:basedOn w:val="TOC1"/>
    <w:semiHidden/>
    <w:qFormat/>
    <w:rsid w:val="007B5B46"/>
    <w:pPr>
      <w:spacing w:before="180"/>
      <w:ind w:left="2693" w:hanging="2693"/>
    </w:pPr>
    <w:rPr>
      <w:b/>
    </w:rPr>
  </w:style>
  <w:style w:type="paragraph" w:styleId="TOC1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TOC5">
    <w:name w:val="toc 5"/>
    <w:basedOn w:val="TOC4"/>
    <w:semiHidden/>
    <w:qFormat/>
    <w:rsid w:val="007B5B46"/>
    <w:pPr>
      <w:ind w:left="1701" w:hanging="1701"/>
    </w:pPr>
  </w:style>
  <w:style w:type="paragraph" w:styleId="TOC4">
    <w:name w:val="toc 4"/>
    <w:basedOn w:val="TOC3"/>
    <w:semiHidden/>
    <w:qFormat/>
    <w:rsid w:val="007B5B46"/>
    <w:pPr>
      <w:ind w:left="1418" w:hanging="1418"/>
    </w:pPr>
  </w:style>
  <w:style w:type="paragraph" w:styleId="TOC3">
    <w:name w:val="toc 3"/>
    <w:basedOn w:val="TOC2"/>
    <w:semiHidden/>
    <w:qFormat/>
    <w:rsid w:val="007B5B46"/>
    <w:pPr>
      <w:ind w:left="1134" w:hanging="1134"/>
    </w:pPr>
  </w:style>
  <w:style w:type="paragraph" w:styleId="TOC2">
    <w:name w:val="toc 2"/>
    <w:basedOn w:val="TOC1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7B5B46"/>
    <w:pPr>
      <w:ind w:left="284"/>
    </w:pPr>
  </w:style>
  <w:style w:type="paragraph" w:styleId="Index1">
    <w:name w:val="index 1"/>
    <w:basedOn w:val="Normal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Heading1"/>
    <w:next w:val="Normal"/>
    <w:qFormat/>
    <w:rsid w:val="007B5B46"/>
    <w:pPr>
      <w:outlineLvl w:val="9"/>
    </w:pPr>
  </w:style>
  <w:style w:type="paragraph" w:styleId="ListNumber2">
    <w:name w:val="List Number 2"/>
    <w:basedOn w:val="ListNumber"/>
    <w:qFormat/>
    <w:rsid w:val="007B5B46"/>
    <w:pPr>
      <w:ind w:left="851"/>
    </w:pPr>
  </w:style>
  <w:style w:type="character" w:styleId="FootnoteReference">
    <w:name w:val="footnote reference"/>
    <w:semiHidden/>
    <w:qFormat/>
    <w:rsid w:val="007B5B46"/>
    <w:rPr>
      <w:rFonts w:ascii="Arial" w:eastAsia="SimSun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FootnoteText">
    <w:name w:val="footnote text"/>
    <w:basedOn w:val="Normal"/>
    <w:link w:val="FootnoteTextChar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TOC9">
    <w:name w:val="toc 9"/>
    <w:basedOn w:val="TOC8"/>
    <w:semiHidden/>
    <w:qFormat/>
    <w:rsid w:val="007B5B46"/>
    <w:pPr>
      <w:ind w:left="1418" w:hanging="1418"/>
    </w:pPr>
  </w:style>
  <w:style w:type="paragraph" w:customStyle="1" w:styleId="EX">
    <w:name w:val="EX"/>
    <w:basedOn w:val="Normal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Normal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TOC6">
    <w:name w:val="toc 6"/>
    <w:basedOn w:val="TOC5"/>
    <w:next w:val="Normal"/>
    <w:semiHidden/>
    <w:qFormat/>
    <w:rsid w:val="007B5B46"/>
    <w:pPr>
      <w:ind w:left="1985" w:hanging="1985"/>
    </w:pPr>
  </w:style>
  <w:style w:type="paragraph" w:styleId="TOC7">
    <w:name w:val="toc 7"/>
    <w:basedOn w:val="TOC6"/>
    <w:next w:val="Normal"/>
    <w:semiHidden/>
    <w:qFormat/>
    <w:rsid w:val="007B5B46"/>
    <w:pPr>
      <w:ind w:left="2268" w:hanging="2268"/>
    </w:pPr>
  </w:style>
  <w:style w:type="paragraph" w:styleId="ListBullet2">
    <w:name w:val="List Bullet 2"/>
    <w:basedOn w:val="ListBullet"/>
    <w:qFormat/>
    <w:rsid w:val="007B5B46"/>
    <w:pPr>
      <w:ind w:left="851"/>
    </w:pPr>
  </w:style>
  <w:style w:type="paragraph" w:styleId="ListBullet3">
    <w:name w:val="List Bullet 3"/>
    <w:basedOn w:val="ListBullet2"/>
    <w:qFormat/>
    <w:rsid w:val="007B5B46"/>
    <w:pPr>
      <w:ind w:left="1135"/>
    </w:pPr>
  </w:style>
  <w:style w:type="paragraph" w:styleId="ListNumber">
    <w:name w:val="List Number"/>
    <w:basedOn w:val="List"/>
    <w:qFormat/>
    <w:rsid w:val="007B5B46"/>
  </w:style>
  <w:style w:type="paragraph" w:customStyle="1" w:styleId="EQ">
    <w:name w:val="EQ"/>
    <w:basedOn w:val="Normal"/>
    <w:next w:val="Normal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Normal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Heading5"/>
    <w:next w:val="Normal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Normal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List2">
    <w:name w:val="List 2"/>
    <w:basedOn w:val="List"/>
    <w:link w:val="List2Char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List3">
    <w:name w:val="List 3"/>
    <w:basedOn w:val="List2"/>
    <w:qFormat/>
    <w:rsid w:val="007B5B46"/>
    <w:pPr>
      <w:ind w:left="1135"/>
    </w:pPr>
  </w:style>
  <w:style w:type="paragraph" w:styleId="List4">
    <w:name w:val="List 4"/>
    <w:basedOn w:val="List3"/>
    <w:qFormat/>
    <w:rsid w:val="007B5B46"/>
    <w:pPr>
      <w:ind w:left="1418"/>
    </w:pPr>
  </w:style>
  <w:style w:type="paragraph" w:styleId="List5">
    <w:name w:val="List 5"/>
    <w:basedOn w:val="List4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List">
    <w:name w:val="List"/>
    <w:basedOn w:val="Normal"/>
    <w:link w:val="ListChar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ListBullet">
    <w:name w:val="List Bullet"/>
    <w:basedOn w:val="List"/>
    <w:qFormat/>
    <w:rsid w:val="007B5B46"/>
  </w:style>
  <w:style w:type="paragraph" w:styleId="ListBullet4">
    <w:name w:val="List Bullet 4"/>
    <w:basedOn w:val="ListBullet3"/>
    <w:qFormat/>
    <w:rsid w:val="007B5B46"/>
    <w:pPr>
      <w:ind w:left="1418"/>
    </w:pPr>
  </w:style>
  <w:style w:type="paragraph" w:styleId="ListBullet5">
    <w:name w:val="List Bullet 5"/>
    <w:basedOn w:val="ListBullet4"/>
    <w:qFormat/>
    <w:rsid w:val="007B5B46"/>
    <w:pPr>
      <w:ind w:left="1702"/>
    </w:pPr>
  </w:style>
  <w:style w:type="paragraph" w:customStyle="1" w:styleId="B1">
    <w:name w:val="B1"/>
    <w:basedOn w:val="List"/>
    <w:link w:val="B1Char1"/>
    <w:qFormat/>
    <w:rsid w:val="007B5B46"/>
  </w:style>
  <w:style w:type="paragraph" w:customStyle="1" w:styleId="B2">
    <w:name w:val="B2"/>
    <w:basedOn w:val="List2"/>
    <w:link w:val="B2Char"/>
    <w:qFormat/>
    <w:rsid w:val="007B5B46"/>
  </w:style>
  <w:style w:type="paragraph" w:customStyle="1" w:styleId="B3">
    <w:name w:val="B3"/>
    <w:basedOn w:val="List3"/>
    <w:link w:val="B3Char2"/>
    <w:qFormat/>
    <w:rsid w:val="007B5B46"/>
  </w:style>
  <w:style w:type="paragraph" w:customStyle="1" w:styleId="B4">
    <w:name w:val="B4"/>
    <w:basedOn w:val="List4"/>
    <w:link w:val="B4Char"/>
    <w:qFormat/>
    <w:rsid w:val="007B5B46"/>
  </w:style>
  <w:style w:type="paragraph" w:customStyle="1" w:styleId="B5">
    <w:name w:val="B5"/>
    <w:basedOn w:val="List5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Hyperlink">
    <w:name w:val="Hyperlink"/>
    <w:uiPriority w:val="99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character" w:styleId="CommentReference">
    <w:name w:val="annotation reference"/>
    <w:qFormat/>
    <w:rsid w:val="007B5B46"/>
    <w:rPr>
      <w:rFonts w:ascii="Arial" w:eastAsia="SimSun" w:hAnsi="Arial" w:cs="Arial"/>
      <w:color w:val="0000FF"/>
      <w:kern w:val="2"/>
      <w:sz w:val="16"/>
      <w:lang w:val="en-US" w:eastAsia="zh-CN" w:bidi="ar-SA"/>
    </w:rPr>
  </w:style>
  <w:style w:type="paragraph" w:styleId="CommentText">
    <w:name w:val="annotation text"/>
    <w:basedOn w:val="Normal"/>
    <w:link w:val="CommentTextChar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FollowedHyperlink">
    <w:name w:val="FollowedHyperlink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paragraph" w:styleId="BalloonText">
    <w:name w:val="Balloon Text"/>
    <w:basedOn w:val="Normal"/>
    <w:link w:val="BalloonTextChar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TableGrid">
    <w:name w:val="Table Grid"/>
    <w:aliases w:val="TableGrid"/>
    <w:basedOn w:val="TableNormal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TableElegant">
    <w:name w:val="Table Elegant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qFormat/>
    <w:rsid w:val="007B5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Normal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Char">
    <w:name w:val="List Char"/>
    <w:link w:val="List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2Char">
    <w:name w:val="List 2 Char"/>
    <w:basedOn w:val="ListChar"/>
    <w:link w:val="List2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List2Char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SimSun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Normal"/>
    <w:next w:val="Normal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Normal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PageNumber">
    <w:name w:val="page number"/>
    <w:basedOn w:val="DefaultParagraphFont"/>
    <w:qFormat/>
    <w:rsid w:val="007B5B46"/>
    <w:rPr>
      <w:rFonts w:ascii="Arial" w:eastAsia="SimSun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DocumentMap">
    <w:name w:val="Document Map"/>
    <w:basedOn w:val="Normal"/>
    <w:link w:val="DocumentMapChar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customStyle="1" w:styleId="TALCharChar">
    <w:name w:val="TAL Char Char"/>
    <w:basedOn w:val="Normal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SimSun" w:hAnsi="Arial" w:cs="Arial"/>
      <w:color w:val="0000FF"/>
      <w:sz w:val="18"/>
      <w:szCs w:val="20"/>
      <w:lang w:val="en-GB" w:eastAsia="en-US"/>
    </w:rPr>
  </w:style>
  <w:style w:type="paragraph" w:styleId="BodyText">
    <w:name w:val="Body Text"/>
    <w:basedOn w:val="Normal"/>
    <w:link w:val="BodyTextChar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SimSun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rsid w:val="007B5B46"/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Revision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EndnoteText">
    <w:name w:val="endnote text"/>
    <w:basedOn w:val="Normal"/>
    <w:link w:val="EndnoteTextChar"/>
    <w:rsid w:val="007B5B46"/>
    <w:pPr>
      <w:widowControl/>
      <w:snapToGrid w:val="0"/>
      <w:spacing w:after="180" w:line="276" w:lineRule="auto"/>
      <w:jc w:val="left"/>
    </w:pPr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rsid w:val="007B5B46"/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styleId="EndnoteReference">
    <w:name w:val="endnote reference"/>
    <w:rsid w:val="007B5B46"/>
    <w:rPr>
      <w:rFonts w:ascii="Arial" w:eastAsia="SimSun" w:hAnsi="Arial" w:cs="Arial"/>
      <w:color w:val="0000FF"/>
      <w:kern w:val="2"/>
      <w:vertAlign w:val="superscript"/>
      <w:lang w:val="en-US" w:eastAsia="zh-CN" w:bidi="ar-SA"/>
    </w:rPr>
  </w:style>
  <w:style w:type="paragraph" w:styleId="NormalWeb">
    <w:name w:val="Normal (Web)"/>
    <w:basedOn w:val="Normal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TableClassic1">
    <w:name w:val="Table Classic 1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Normal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FangSong_GB2312" w:hAnsi="Times New Roman" w:cs="Times New Roman"/>
      <w:noProof/>
      <w:sz w:val="24"/>
      <w:szCs w:val="24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"/>
    <w:basedOn w:val="Normal"/>
    <w:link w:val="ListParagraphChar1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  <w:lang w:val="x-none"/>
    </w:rPr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Normal"/>
    <w:next w:val="Normal"/>
    <w:link w:val="CaptionChar1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">
    <w:name w:val="스타일 스타일 양쪽 + 첫 줄:  2 글자"/>
    <w:basedOn w:val="Normal"/>
    <w:link w:val="2Char0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0">
    <w:name w:val="스타일 스타일 양쪽 + 첫 줄:  2 글자 Char"/>
    <w:link w:val="2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qFormat/>
    <w:rsid w:val="007B5B46"/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Normal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">
    <w:name w:val="表格文字"/>
    <w:basedOn w:val="Normal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0">
    <w:name w:val="表格标题行"/>
    <w:basedOn w:val="Normal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SimSun"/>
      <w:b/>
      <w:bCs/>
      <w:szCs w:val="21"/>
    </w:rPr>
  </w:style>
  <w:style w:type="paragraph" w:customStyle="1" w:styleId="Bullet-3">
    <w:name w:val="Bullet-3"/>
    <w:basedOn w:val="Normal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Normal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  <w:lang w:val="x-none" w:eastAsia="x-none"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 w:eastAsia="x-none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 w:eastAsia="x-none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 w:eastAsia="x-none"/>
    </w:rPr>
  </w:style>
  <w:style w:type="paragraph" w:customStyle="1" w:styleId="LGTdoc">
    <w:name w:val="LGTdoc_본문"/>
    <w:basedOn w:val="Normal"/>
    <w:qFormat/>
    <w:rsid w:val="007B5B46"/>
    <w:pPr>
      <w:autoSpaceDE w:val="0"/>
      <w:autoSpaceDN w:val="0"/>
      <w:adjustRightInd w:val="0"/>
      <w:snapToGrid w:val="0"/>
      <w:spacing w:afterLines="50" w:after="12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ListParagraphChar1">
    <w:name w:val="List Paragraph Char1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1,목록단락 Char"/>
    <w:link w:val="ListParagraph"/>
    <w:uiPriority w:val="34"/>
    <w:qFormat/>
    <w:locked/>
    <w:rsid w:val="007B5B46"/>
    <w:rPr>
      <w:rFonts w:ascii="Calibri" w:eastAsia="Malgun Gothic" w:hAnsi="Calibri" w:cs="Times New Roman"/>
      <w:kern w:val="0"/>
      <w:sz w:val="22"/>
      <w:lang w:val="x-none"/>
    </w:rPr>
  </w:style>
  <w:style w:type="paragraph" w:customStyle="1" w:styleId="reference">
    <w:name w:val="reference"/>
    <w:basedOn w:val="Normal"/>
    <w:rsid w:val="007B5B46"/>
    <w:pPr>
      <w:numPr>
        <w:numId w:val="5"/>
      </w:numPr>
      <w:autoSpaceDE w:val="0"/>
      <w:autoSpaceDN w:val="0"/>
      <w:adjustRightInd w:val="0"/>
      <w:spacing w:after="60" w:line="276" w:lineRule="auto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Normal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styleId="NoSpacing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TitleChar">
    <w:name w:val="Title Char"/>
    <w:basedOn w:val="DefaultParagraphFont"/>
    <w:link w:val="Title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7B5B46"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MS Mincho"/>
      <w:lang w:val="en-GB" w:eastAsia="en-US" w:bidi="ar-SA"/>
    </w:rPr>
  </w:style>
  <w:style w:type="character" w:customStyle="1" w:styleId="Char1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Normal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Normal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 w:eastAsia="x-none"/>
    </w:rPr>
  </w:style>
  <w:style w:type="character" w:styleId="PlaceholderText">
    <w:name w:val="Placeholder Text"/>
    <w:basedOn w:val="DefaultParagraphFont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Normal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SimSun" w:hAnsi="Calibri" w:cs="Calibri"/>
      <w:kern w:val="0"/>
      <w:sz w:val="22"/>
    </w:rPr>
  </w:style>
  <w:style w:type="character" w:styleId="Strong">
    <w:name w:val="Strong"/>
    <w:qFormat/>
    <w:rsid w:val="007B5B46"/>
    <w:rPr>
      <w:b/>
      <w:bCs/>
    </w:rPr>
  </w:style>
  <w:style w:type="character" w:styleId="Emphasis">
    <w:name w:val="Emphasis"/>
    <w:qFormat/>
    <w:rsid w:val="007B5B46"/>
    <w:rPr>
      <w:i/>
      <w:iCs/>
    </w:rPr>
  </w:style>
  <w:style w:type="paragraph" w:customStyle="1" w:styleId="xxmsonormal">
    <w:name w:val="xxmsonormal"/>
    <w:basedOn w:val="Normal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DefaultParagraphFont"/>
    <w:rsid w:val="007B5B46"/>
  </w:style>
  <w:style w:type="character" w:customStyle="1" w:styleId="apple-converted-space">
    <w:name w:val="apple-converted-space"/>
    <w:basedOn w:val="DefaultParagraphFont"/>
    <w:qFormat/>
    <w:rsid w:val="007B5B46"/>
  </w:style>
  <w:style w:type="paragraph" w:customStyle="1" w:styleId="listparagraph0">
    <w:name w:val="listparagraph"/>
    <w:basedOn w:val="Normal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TableNormal"/>
    <w:next w:val="TableGrid"/>
    <w:qFormat/>
    <w:rsid w:val="007B5B46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Normal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paragraph" w:styleId="ListNumber3">
    <w:name w:val="List Number 3"/>
    <w:basedOn w:val="Normal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B5B46"/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styleId="BodyText2">
    <w:name w:val="Body Text 2"/>
    <w:basedOn w:val="Normal"/>
    <w:link w:val="BodyText2Char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7B5B46"/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Normal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SimSun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Normal"/>
    <w:next w:val="Normal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</w:rPr>
  </w:style>
  <w:style w:type="paragraph" w:customStyle="1" w:styleId="00BodyText">
    <w:name w:val="00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0">
    <w:name w:val="修订1"/>
    <w:hidden/>
    <w:uiPriority w:val="99"/>
    <w:semiHidden/>
    <w:qFormat/>
    <w:rsid w:val="007B5B46"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Normal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SimSun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Normal"/>
    <w:next w:val="Normal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SimSun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Normal"/>
    <w:qFormat/>
    <w:rsid w:val="007B5B46"/>
    <w:pPr>
      <w:widowControl/>
      <w:numPr>
        <w:numId w:val="12"/>
      </w:numPr>
      <w:autoSpaceDE w:val="0"/>
      <w:autoSpaceDN w:val="0"/>
      <w:snapToGrid w:val="0"/>
      <w:spacing w:after="60"/>
    </w:pPr>
    <w:rPr>
      <w:rFonts w:ascii="Times New Roman" w:eastAsia="SimSun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TableNormal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DefaultParagraphFont"/>
    <w:link w:val="Proposal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1">
    <w:name w:val="明显强调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12">
    <w:name w:val="不明显强调1"/>
    <w:basedOn w:val="DefaultParagraphFont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Normal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DefaultParagraphFont"/>
    <w:link w:val="Figur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TableNormal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TableNormal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/>
  </w:style>
  <w:style w:type="character" w:customStyle="1" w:styleId="SubtleEmphasis1">
    <w:name w:val="Subtle Emphasis1"/>
    <w:basedOn w:val="DefaultParagraphFont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DefaultParagraphFont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DefaultParagraphFont"/>
    <w:uiPriority w:val="33"/>
    <w:qFormat/>
    <w:rsid w:val="007B5B46"/>
    <w:rPr>
      <w:b/>
      <w:bCs/>
      <w:i/>
      <w:iCs/>
      <w:spacing w:val="5"/>
    </w:rPr>
  </w:style>
  <w:style w:type="paragraph" w:customStyle="1" w:styleId="13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20">
    <w:name w:val="正文2"/>
    <w:qFormat/>
    <w:rsid w:val="007B5B46"/>
    <w:pPr>
      <w:spacing w:before="100" w:beforeAutospacing="1" w:after="180"/>
    </w:pPr>
    <w:rPr>
      <w:rFonts w:ascii="Times New Roman" w:eastAsia="SimSun" w:hAnsi="Times New Roman" w:cs="Times New Roman"/>
      <w:kern w:val="0"/>
      <w:sz w:val="24"/>
      <w:szCs w:val="24"/>
    </w:rPr>
  </w:style>
  <w:style w:type="table" w:customStyle="1" w:styleId="14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  <w:style w:type="table" w:customStyle="1" w:styleId="15">
    <w:name w:val="网格型1"/>
    <w:basedOn w:val="TableNormal"/>
    <w:next w:val="TableGrid"/>
    <w:uiPriority w:val="39"/>
    <w:qFormat/>
    <w:rsid w:val="00024057"/>
    <w:rPr>
      <w:rFonts w:ascii="Times New Roman" w:eastAsia="SimSun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4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wmf"/><Relationship Id="rId18" Type="http://schemas.openxmlformats.org/officeDocument/2006/relationships/image" Target="media/image12.wmf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5.wmf"/><Relationship Id="rId7" Type="http://schemas.openxmlformats.org/officeDocument/2006/relationships/hyperlink" Target="file:///C:\Users\Docs\R1-2107979.zip" TargetMode="External"/><Relationship Id="rId12" Type="http://schemas.openxmlformats.org/officeDocument/2006/relationships/image" Target="media/image6.wmf"/><Relationship Id="rId17" Type="http://schemas.openxmlformats.org/officeDocument/2006/relationships/image" Target="media/image11.wmf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image" Target="media/image14.wmf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4.wmf"/><Relationship Id="rId19" Type="http://schemas.openxmlformats.org/officeDocument/2006/relationships/image" Target="media/image13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8.wmf"/><Relationship Id="rId22" Type="http://schemas.openxmlformats.org/officeDocument/2006/relationships/image" Target="media/image16.wmf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01</Words>
  <Characters>5706</Characters>
  <Application>Microsoft Office Word</Application>
  <DocSecurity>0</DocSecurity>
  <Lines>47</Lines>
  <Paragraphs>13</Paragraphs>
  <ScaleCrop>false</ScaleCrop>
  <Company/>
  <LinksUpToDate>false</LinksUpToDate>
  <CharactersWithSpaces>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qi,Liu(vivo)</dc:creator>
  <cp:keywords/>
  <dc:description/>
  <cp:lastModifiedBy>Panteleev, Sergey</cp:lastModifiedBy>
  <cp:revision>2</cp:revision>
  <dcterms:created xsi:type="dcterms:W3CDTF">2021-08-16T09:37:00Z</dcterms:created>
  <dcterms:modified xsi:type="dcterms:W3CDTF">2021-08-16T09:37:00Z</dcterms:modified>
</cp:coreProperties>
</file>